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00E298" w14:textId="77EBC019" w:rsidR="0065081B" w:rsidRPr="00DE058E" w:rsidRDefault="004809D0">
      <w:pPr>
        <w:rPr>
          <w:b/>
          <w:bCs/>
        </w:rPr>
      </w:pPr>
      <w:r w:rsidRPr="00DE058E">
        <w:rPr>
          <w:b/>
          <w:bCs/>
        </w:rPr>
        <w:t>Quiz</w:t>
      </w:r>
    </w:p>
    <w:p w14:paraId="5034CA6F" w14:textId="0B9FA1CC" w:rsidR="004809D0" w:rsidRPr="00DF30CE" w:rsidRDefault="004809D0" w:rsidP="004809D0">
      <w:pPr>
        <w:rPr>
          <w:b/>
          <w:bCs/>
        </w:rPr>
      </w:pPr>
      <w:r w:rsidRPr="00DF30CE">
        <w:rPr>
          <w:b/>
          <w:bCs/>
        </w:rPr>
        <w:t>In a class, there are 12 boys and 16 girls. One of them is called out by an enroll number, what is the probability that the one called is a girl?</w:t>
      </w:r>
    </w:p>
    <w:p w14:paraId="7C86B148" w14:textId="16C6F1F8" w:rsidR="004809D0" w:rsidRDefault="004809D0" w:rsidP="00DF30CE">
      <w:pPr>
        <w:pStyle w:val="ListParagraph"/>
        <w:numPr>
          <w:ilvl w:val="0"/>
          <w:numId w:val="3"/>
        </w:numPr>
      </w:pPr>
      <w:r>
        <w:t>1/4</w:t>
      </w:r>
    </w:p>
    <w:p w14:paraId="1C1AF2C6" w14:textId="0E270BCC" w:rsidR="004809D0" w:rsidRDefault="004809D0" w:rsidP="00DF30CE">
      <w:pPr>
        <w:pStyle w:val="ListParagraph"/>
        <w:numPr>
          <w:ilvl w:val="0"/>
          <w:numId w:val="3"/>
        </w:numPr>
      </w:pPr>
      <w:r>
        <w:t>2/5</w:t>
      </w:r>
    </w:p>
    <w:p w14:paraId="32C51120" w14:textId="5E179061" w:rsidR="004809D0" w:rsidRDefault="004809D0" w:rsidP="00DF30CE">
      <w:pPr>
        <w:pStyle w:val="ListParagraph"/>
        <w:numPr>
          <w:ilvl w:val="0"/>
          <w:numId w:val="3"/>
        </w:numPr>
      </w:pPr>
      <w:r>
        <w:t>5/12</w:t>
      </w:r>
    </w:p>
    <w:p w14:paraId="3393B479" w14:textId="6CF4B459" w:rsidR="004809D0" w:rsidRDefault="004809D0" w:rsidP="00DF30CE">
      <w:pPr>
        <w:pStyle w:val="ListParagraph"/>
        <w:numPr>
          <w:ilvl w:val="0"/>
          <w:numId w:val="3"/>
        </w:numPr>
      </w:pPr>
      <w:r>
        <w:t>4/7</w:t>
      </w:r>
    </w:p>
    <w:p w14:paraId="77D82A65" w14:textId="7E429601" w:rsidR="004809D0" w:rsidRPr="00DF30CE" w:rsidRDefault="004809D0" w:rsidP="004809D0">
      <w:pPr>
        <w:rPr>
          <w:b/>
          <w:bCs/>
        </w:rPr>
      </w:pPr>
      <w:r w:rsidRPr="00DF30CE">
        <w:rPr>
          <w:b/>
          <w:bCs/>
        </w:rPr>
        <w:t xml:space="preserve">In Bangladesh, among </w:t>
      </w:r>
      <w:r w:rsidRPr="00DF30CE">
        <w:rPr>
          <w:b/>
          <w:bCs/>
        </w:rPr>
        <w:t>160,000,000</w:t>
      </w:r>
      <w:r w:rsidRPr="00DF30CE">
        <w:rPr>
          <w:b/>
          <w:bCs/>
        </w:rPr>
        <w:t xml:space="preserve"> people, 1500000 people are suffering from cancer</w:t>
      </w:r>
      <w:r w:rsidR="005016E6" w:rsidRPr="00DF30CE">
        <w:rPr>
          <w:b/>
          <w:bCs/>
        </w:rPr>
        <w:t xml:space="preserve"> at a time</w:t>
      </w:r>
      <w:r w:rsidRPr="00DF30CE">
        <w:rPr>
          <w:b/>
          <w:bCs/>
        </w:rPr>
        <w:t>. Which statements are true?</w:t>
      </w:r>
    </w:p>
    <w:p w14:paraId="180B7DDA" w14:textId="15DA1CA5" w:rsidR="004809D0" w:rsidRDefault="004809D0" w:rsidP="007E3348">
      <w:pPr>
        <w:pStyle w:val="ListParagraph"/>
        <w:numPr>
          <w:ilvl w:val="0"/>
          <w:numId w:val="1"/>
        </w:numPr>
      </w:pPr>
      <w:r>
        <w:t xml:space="preserve">If we draw a person randomly from Bangladesh, the probability </w:t>
      </w:r>
      <w:r w:rsidR="005016E6">
        <w:t>that the person has cancer is 15/1600</w:t>
      </w:r>
    </w:p>
    <w:p w14:paraId="1DFBE5E1" w14:textId="1EACF142" w:rsidR="005016E6" w:rsidRDefault="005016E6" w:rsidP="007E3348">
      <w:pPr>
        <w:pStyle w:val="ListParagraph"/>
        <w:numPr>
          <w:ilvl w:val="0"/>
          <w:numId w:val="1"/>
        </w:numPr>
      </w:pPr>
      <w:r>
        <w:t>If we draw a person randomly from Bangladesh infinitely many times, 0.9% of times cancer will appear</w:t>
      </w:r>
    </w:p>
    <w:p w14:paraId="004D3536" w14:textId="3ADFFA79" w:rsidR="007E3348" w:rsidRDefault="007E3348" w:rsidP="007E3348">
      <w:pPr>
        <w:pStyle w:val="ListParagraph"/>
        <w:numPr>
          <w:ilvl w:val="0"/>
          <w:numId w:val="1"/>
        </w:numPr>
      </w:pPr>
      <w:r>
        <w:t>If we randomly draw a set of 1000 people, 9 of them might have cancer</w:t>
      </w:r>
    </w:p>
    <w:p w14:paraId="79583747" w14:textId="72556824" w:rsidR="005016E6" w:rsidRDefault="007E3348" w:rsidP="007E3348">
      <w:pPr>
        <w:pStyle w:val="ListParagraph"/>
        <w:numPr>
          <w:ilvl w:val="0"/>
          <w:numId w:val="1"/>
        </w:numPr>
      </w:pPr>
      <w:r>
        <w:t xml:space="preserve">Every 1000 randomly selected people </w:t>
      </w:r>
      <w:r w:rsidR="00B2549F">
        <w:t>are expected to</w:t>
      </w:r>
      <w:r>
        <w:t xml:space="preserve"> </w:t>
      </w:r>
      <w:r w:rsidR="006B481C">
        <w:t xml:space="preserve">have </w:t>
      </w:r>
      <w:r>
        <w:t>9 cancer patients</w:t>
      </w:r>
    </w:p>
    <w:p w14:paraId="537CDBAC" w14:textId="2495810A" w:rsidR="007E3348" w:rsidRDefault="007E3348" w:rsidP="007E3348">
      <w:pPr>
        <w:pStyle w:val="ListParagraph"/>
        <w:numPr>
          <w:ilvl w:val="0"/>
          <w:numId w:val="1"/>
        </w:numPr>
      </w:pPr>
      <w:r>
        <w:t>All but D is true</w:t>
      </w:r>
    </w:p>
    <w:p w14:paraId="2AA8B672" w14:textId="175AD562" w:rsidR="007E3348" w:rsidRDefault="007E3348" w:rsidP="007E3348">
      <w:pPr>
        <w:pStyle w:val="ListParagraph"/>
        <w:numPr>
          <w:ilvl w:val="0"/>
          <w:numId w:val="1"/>
        </w:numPr>
      </w:pPr>
      <w:r>
        <w:t>All are true</w:t>
      </w:r>
    </w:p>
    <w:p w14:paraId="12B8BE29" w14:textId="354EF38C" w:rsidR="00F639FB" w:rsidRPr="00DF30CE" w:rsidRDefault="00F765CB" w:rsidP="00F639FB">
      <w:pPr>
        <w:rPr>
          <w:b/>
          <w:bCs/>
        </w:rPr>
      </w:pPr>
      <w:r w:rsidRPr="00DF30CE">
        <w:rPr>
          <w:b/>
          <w:bCs/>
        </w:rPr>
        <w:t xml:space="preserve">A jar </w:t>
      </w:r>
      <w:r w:rsidR="00F1523C" w:rsidRPr="00DF30CE">
        <w:rPr>
          <w:b/>
          <w:bCs/>
        </w:rPr>
        <w:t>contains</w:t>
      </w:r>
      <w:r w:rsidRPr="00DF30CE">
        <w:rPr>
          <w:b/>
          <w:bCs/>
        </w:rPr>
        <w:t xml:space="preserve"> </w:t>
      </w:r>
      <w:r w:rsidR="00833A8C" w:rsidRPr="00DF30CE">
        <w:rPr>
          <w:b/>
          <w:bCs/>
        </w:rPr>
        <w:t>25 red balls and 75 green balls</w:t>
      </w:r>
      <w:r w:rsidR="00B710F5" w:rsidRPr="00DF30CE">
        <w:rPr>
          <w:b/>
          <w:bCs/>
        </w:rPr>
        <w:t xml:space="preserve">. </w:t>
      </w:r>
      <w:r w:rsidR="00860D6E" w:rsidRPr="00DF30CE">
        <w:rPr>
          <w:b/>
          <w:bCs/>
        </w:rPr>
        <w:t xml:space="preserve">A ball is drawn randomly from the jar. </w:t>
      </w:r>
      <w:r w:rsidR="00B710F5" w:rsidRPr="00DF30CE">
        <w:rPr>
          <w:b/>
          <w:bCs/>
        </w:rPr>
        <w:t xml:space="preserve">Which of the following statement is </w:t>
      </w:r>
      <w:r w:rsidR="00F1523C" w:rsidRPr="00DF30CE">
        <w:rPr>
          <w:b/>
          <w:bCs/>
        </w:rPr>
        <w:t>false?</w:t>
      </w:r>
      <w:r w:rsidR="00833A8C" w:rsidRPr="00DF30CE">
        <w:rPr>
          <w:b/>
          <w:bCs/>
        </w:rPr>
        <w:t xml:space="preserve"> </w:t>
      </w:r>
    </w:p>
    <w:p w14:paraId="58E1EB04" w14:textId="6FB9C2A3" w:rsidR="00860D6E" w:rsidRDefault="00860D6E" w:rsidP="004F3A2A">
      <w:pPr>
        <w:pStyle w:val="ListParagraph"/>
        <w:numPr>
          <w:ilvl w:val="0"/>
          <w:numId w:val="2"/>
        </w:numPr>
      </w:pPr>
      <w:proofErr w:type="gramStart"/>
      <w:r>
        <w:t>P(</w:t>
      </w:r>
      <w:proofErr w:type="gramEnd"/>
      <w:r w:rsidR="00E017CD">
        <w:t>the ball is red) = ¼</w:t>
      </w:r>
    </w:p>
    <w:p w14:paraId="446CC8C6" w14:textId="4836A6CB" w:rsidR="00082C7A" w:rsidRDefault="006E7753" w:rsidP="004F3A2A">
      <w:pPr>
        <w:pStyle w:val="ListParagraph"/>
        <w:numPr>
          <w:ilvl w:val="0"/>
          <w:numId w:val="2"/>
        </w:numPr>
      </w:pPr>
      <w:r>
        <w:t>The c</w:t>
      </w:r>
      <w:r w:rsidR="00EA68D9">
        <w:t xml:space="preserve">hance of </w:t>
      </w:r>
      <w:r w:rsidR="004F3A2A">
        <w:t xml:space="preserve">getting </w:t>
      </w:r>
      <w:r w:rsidR="00EA68D9">
        <w:t>a green ball is 3 time</w:t>
      </w:r>
      <w:r w:rsidR="00785D1E">
        <w:t>s</w:t>
      </w:r>
      <w:r w:rsidR="00EA68D9">
        <w:t xml:space="preserve"> higher </w:t>
      </w:r>
      <w:r>
        <w:t xml:space="preserve">than </w:t>
      </w:r>
      <w:r w:rsidR="004F3A2A">
        <w:t>that</w:t>
      </w:r>
      <w:r w:rsidR="00EA68D9">
        <w:t xml:space="preserve"> of </w:t>
      </w:r>
      <w:r w:rsidR="00785D1E">
        <w:t xml:space="preserve">a </w:t>
      </w:r>
      <w:r w:rsidR="00EA68D9">
        <w:t>red ball</w:t>
      </w:r>
    </w:p>
    <w:p w14:paraId="3A7A25FB" w14:textId="30EC44EA" w:rsidR="000B31A8" w:rsidRDefault="006037E8" w:rsidP="004F3A2A">
      <w:pPr>
        <w:pStyle w:val="ListParagraph"/>
        <w:numPr>
          <w:ilvl w:val="0"/>
          <w:numId w:val="2"/>
        </w:numPr>
      </w:pPr>
      <w:r>
        <w:t xml:space="preserve">If we repeat the experiment of drawing </w:t>
      </w:r>
      <w:r w:rsidR="00C77CEA">
        <w:t>a ball 1000 time</w:t>
      </w:r>
      <w:r w:rsidR="00284C22">
        <w:t>s</w:t>
      </w:r>
      <w:r w:rsidR="00743CF4">
        <w:t>,</w:t>
      </w:r>
      <w:r w:rsidR="00C77CEA">
        <w:t xml:space="preserve"> </w:t>
      </w:r>
      <w:r w:rsidR="00DE7C38">
        <w:t>250 times</w:t>
      </w:r>
      <w:r w:rsidR="00284C22">
        <w:t xml:space="preserve"> </w:t>
      </w:r>
      <w:r w:rsidR="002E3151">
        <w:t>red ball</w:t>
      </w:r>
      <w:r w:rsidR="00F616E6">
        <w:t xml:space="preserve"> will appear</w:t>
      </w:r>
    </w:p>
    <w:p w14:paraId="5207F7B0" w14:textId="11E81A60" w:rsidR="00503E72" w:rsidRDefault="009C0B74" w:rsidP="004F3A2A">
      <w:pPr>
        <w:pStyle w:val="ListParagraph"/>
        <w:numPr>
          <w:ilvl w:val="0"/>
          <w:numId w:val="2"/>
        </w:numPr>
      </w:pPr>
      <w:r>
        <w:t xml:space="preserve">The likelihood of </w:t>
      </w:r>
      <w:r w:rsidR="00785D1E">
        <w:t xml:space="preserve">a </w:t>
      </w:r>
      <w:r>
        <w:t>gr</w:t>
      </w:r>
      <w:r w:rsidR="000E5FD4">
        <w:t>een ball is 3/4</w:t>
      </w:r>
    </w:p>
    <w:p w14:paraId="486D7142" w14:textId="6354C23A" w:rsidR="00743CF4" w:rsidRDefault="00743CF4" w:rsidP="00F639FB"/>
    <w:p w14:paraId="7B79FB4D" w14:textId="77777777" w:rsidR="00E017CD" w:rsidRDefault="00E017CD" w:rsidP="00F639FB"/>
    <w:p w14:paraId="5F10BFE8" w14:textId="3D5E7D8D" w:rsidR="00F1523C" w:rsidRDefault="00F1523C" w:rsidP="00F639FB"/>
    <w:sectPr w:rsidR="00F152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91A32"/>
    <w:multiLevelType w:val="hybridMultilevel"/>
    <w:tmpl w:val="690C6E2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95EA9"/>
    <w:multiLevelType w:val="hybridMultilevel"/>
    <w:tmpl w:val="9E28DF3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984AFE"/>
    <w:multiLevelType w:val="hybridMultilevel"/>
    <w:tmpl w:val="52306C9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3C733E"/>
    <w:multiLevelType w:val="hybridMultilevel"/>
    <w:tmpl w:val="CCF094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yNLM0NbGwNLU0MzZW0lEKTi0uzszPAykwrAUAmYbo2iwAAAA="/>
  </w:docVars>
  <w:rsids>
    <w:rsidRoot w:val="004809D0"/>
    <w:rsid w:val="00082C7A"/>
    <w:rsid w:val="000B31A8"/>
    <w:rsid w:val="000E5FD4"/>
    <w:rsid w:val="00284C22"/>
    <w:rsid w:val="002E3151"/>
    <w:rsid w:val="004809D0"/>
    <w:rsid w:val="004F3A2A"/>
    <w:rsid w:val="005016E6"/>
    <w:rsid w:val="00503E72"/>
    <w:rsid w:val="00582B2D"/>
    <w:rsid w:val="006037E8"/>
    <w:rsid w:val="0065081B"/>
    <w:rsid w:val="006B481C"/>
    <w:rsid w:val="006E7753"/>
    <w:rsid w:val="00743CF4"/>
    <w:rsid w:val="00785D1E"/>
    <w:rsid w:val="007B6242"/>
    <w:rsid w:val="007E3348"/>
    <w:rsid w:val="00833A8C"/>
    <w:rsid w:val="00860D6E"/>
    <w:rsid w:val="009C0B74"/>
    <w:rsid w:val="00B2549F"/>
    <w:rsid w:val="00B60B51"/>
    <w:rsid w:val="00B710F5"/>
    <w:rsid w:val="00C10743"/>
    <w:rsid w:val="00C77CEA"/>
    <w:rsid w:val="00D473F3"/>
    <w:rsid w:val="00DB13AF"/>
    <w:rsid w:val="00DC5117"/>
    <w:rsid w:val="00DE058E"/>
    <w:rsid w:val="00DE7C38"/>
    <w:rsid w:val="00DF30CE"/>
    <w:rsid w:val="00E017CD"/>
    <w:rsid w:val="00E518A2"/>
    <w:rsid w:val="00E565D3"/>
    <w:rsid w:val="00E65C14"/>
    <w:rsid w:val="00EA68D9"/>
    <w:rsid w:val="00F1523C"/>
    <w:rsid w:val="00F616E6"/>
    <w:rsid w:val="00F639FB"/>
    <w:rsid w:val="00F76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D77525"/>
  <w15:chartTrackingRefBased/>
  <w15:docId w15:val="{259C5A6E-8D87-43FB-BF75-43CF553F3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33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228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903191">
          <w:marLeft w:val="30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75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3547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2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90143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8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80031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21114">
          <w:marLeft w:val="0"/>
          <w:marRight w:val="0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5</TotalTime>
  <Pages>1</Pages>
  <Words>153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A Yushuf Sharker</dc:creator>
  <cp:keywords/>
  <dc:description/>
  <cp:lastModifiedBy>M A Yushuf Sharker</cp:lastModifiedBy>
  <cp:revision>38</cp:revision>
  <dcterms:created xsi:type="dcterms:W3CDTF">2021-10-09T01:35:00Z</dcterms:created>
  <dcterms:modified xsi:type="dcterms:W3CDTF">2021-10-10T04:00:00Z</dcterms:modified>
</cp:coreProperties>
</file>